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ualt_Death_Rates_USA_Vs_OECD_Countries</w:t>
      </w:r>
    </w:p>
    <w:p>
      <w:pPr>
        <w:pStyle w:val="Author"/>
      </w:pPr>
      <w:r>
        <w:t xml:space="preserve">Dixita</w:t>
      </w:r>
      <w:r>
        <w:t xml:space="preserve"> </w:t>
      </w:r>
      <w:r>
        <w:t xml:space="preserve">Dineshbhai</w:t>
      </w:r>
      <w:r>
        <w:t xml:space="preserve"> </w:t>
      </w:r>
      <w:r>
        <w:t xml:space="preserve">Mendpara</w:t>
      </w:r>
    </w:p>
    <w:p>
      <w:pPr>
        <w:pStyle w:val="Date"/>
      </w:pPr>
      <w:r>
        <w:t xml:space="preserve">2023-05-03</w:t>
      </w:r>
    </w:p>
    <w:p>
      <w:pPr>
        <w:pStyle w:val="SourceCode"/>
      </w:pPr>
      <w:r>
        <w:rPr>
          <w:rStyle w:val="NormalTok"/>
        </w:rPr>
        <w:t xml:space="preserve">assaul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aul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_assaul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ssault_data, Year, Death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NormalTok"/>
        </w:rPr>
        <w:t xml:space="preserve">new_assaul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new_assaul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_assaul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w_assaul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)</w:t>
      </w:r>
      <w:r>
        <w:br/>
      </w:r>
      <w:r>
        <w:br/>
      </w:r>
      <w:r>
        <w:rPr>
          <w:rStyle w:val="NormalTok"/>
        </w:rPr>
        <w:t xml:space="preserve">us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_assault_data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ther_countri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_assault_data, Countr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ata for United St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a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a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ata for other OECD count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ther_countri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ther_countri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plot labels and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100000 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ault death rates in the OCED 1960-201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plot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color scale for count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th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y-axis limits and brea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overlapping of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429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429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ualt_Death_Rates_USA_Vs_OECD_Countri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ualt_Death_Rates_USA_Vs_OECD_Countries</dc:title>
  <dc:creator>Dixita Dineshbhai Mendpara</dc:creator>
  <cp:keywords/>
  <dcterms:created xsi:type="dcterms:W3CDTF">2023-05-03T03:24:54Z</dcterms:created>
  <dcterms:modified xsi:type="dcterms:W3CDTF">2023-05-03T03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>word_document</vt:lpwstr>
  </property>
</Properties>
</file>